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bookmarkStart w:name="_Toc128625055" w:id="0"/>
    <w:bookmarkStart w:name="_Toc273350503" w:id="1"/>
    <w:p w:rsidRPr="007B3BE9" w:rsidR="0036462F" w:rsidP="0036462F" w:rsidRDefault="0036462F" w14:paraId="75EE8E15" w14:textId="77777777">
      <w:pPr>
        <w:jc w:val="right"/>
        <w:rPr>
          <w:rFonts w:ascii="Arial" w:hAnsi="Arial" w:cs="Arial"/>
          <w:b/>
        </w:rPr>
      </w:pPr>
      <w:r w:rsidRPr="007B3BE9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1C05C6" wp14:editId="23BCB3C2">
                <wp:simplePos x="0" y="0"/>
                <wp:positionH relativeFrom="margin">
                  <wp:posOffset>4451680</wp:posOffset>
                </wp:positionH>
                <wp:positionV relativeFrom="paragraph">
                  <wp:posOffset>161061</wp:posOffset>
                </wp:positionV>
                <wp:extent cx="2384425" cy="723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4425" cy="723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462F" w:rsidRDefault="0036462F" w14:paraId="5B96D7AA" w14:textId="77777777"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5DFEA8B" wp14:editId="506EE36F">
                                  <wp:extent cx="1842600" cy="607161"/>
                                  <wp:effectExtent l="0" t="0" r="5715" b="254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3459" cy="6140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id="_x0000_t202" coordsize="21600,21600" o:spt="202" path="m,l,21600r21600,l21600,xe" w14:anchorId="5C1C05C6">
                <v:stroke joinstyle="miter"/>
                <v:path gradientshapeok="t" o:connecttype="rect"/>
              </v:shapetype>
              <v:shape id="Text Box 2" style="position:absolute;left:0;text-align:left;margin-left:350.55pt;margin-top:12.7pt;width:187.7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">
                <v:textbox>
                  <w:txbxContent>
                    <w:p w:rsidR="0036462F" w:rsidRDefault="0036462F" w14:paraId="5B96D7AA" w14:textId="77777777">
                      <w:r>
                        <w:rPr>
                          <w:rFonts w:ascii="Arial" w:hAnsi="Arial" w:cs="Arial"/>
                          <w:b/>
                          <w:noProof/>
                          <w:lang w:eastAsia="en-GB"/>
                        </w:rPr>
                        <w:drawing>
                          <wp:inline distT="0" distB="0" distL="0" distR="0" wp14:anchorId="75DFEA8B" wp14:editId="506EE36F">
                            <wp:extent cx="1842600" cy="607161"/>
                            <wp:effectExtent l="0" t="0" r="5715" b="254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3459" cy="6140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Pr="007B3BE9" w:rsidR="000F6B74" w:rsidP="0036462F" w:rsidRDefault="000F6B74" w14:paraId="5BCDA5A7" w14:textId="153E361C">
      <w:pPr>
        <w:rPr>
          <w:rFonts w:ascii="Arial" w:hAnsi="Arial" w:cs="Arial"/>
          <w:b/>
          <w:spacing w:val="-20"/>
          <w:sz w:val="36"/>
          <w:szCs w:val="36"/>
        </w:rPr>
      </w:pPr>
      <w:r w:rsidRPr="007B3BE9">
        <w:rPr>
          <w:rFonts w:ascii="Arial" w:hAnsi="Arial" w:cs="Arial"/>
          <w:b/>
          <w:spacing w:val="-20"/>
          <w:sz w:val="36"/>
          <w:szCs w:val="36"/>
        </w:rPr>
        <w:t>Mentor</w:t>
      </w:r>
      <w:r w:rsidRPr="007B3BE9" w:rsidR="0053016B">
        <w:rPr>
          <w:rFonts w:ascii="Arial" w:hAnsi="Arial" w:cs="Arial"/>
          <w:b/>
          <w:spacing w:val="-20"/>
          <w:sz w:val="36"/>
          <w:szCs w:val="36"/>
        </w:rPr>
        <w:t xml:space="preserve"> - </w:t>
      </w:r>
      <w:r w:rsidRPr="007B3BE9" w:rsidR="00236C44">
        <w:rPr>
          <w:rFonts w:ascii="Arial" w:hAnsi="Arial" w:cs="Arial"/>
          <w:b/>
          <w:spacing w:val="-20"/>
          <w:sz w:val="36"/>
          <w:szCs w:val="36"/>
        </w:rPr>
        <w:t>Mentee</w:t>
      </w:r>
      <w:r w:rsidRPr="007B3BE9">
        <w:rPr>
          <w:rFonts w:ascii="Arial" w:hAnsi="Arial" w:cs="Arial"/>
          <w:b/>
          <w:spacing w:val="-20"/>
          <w:sz w:val="36"/>
          <w:szCs w:val="36"/>
        </w:rPr>
        <w:t xml:space="preserve"> agreement</w:t>
      </w:r>
      <w:bookmarkEnd w:id="0"/>
      <w:bookmarkEnd w:id="1"/>
      <w:r w:rsidRPr="007B3BE9" w:rsidR="001B61C0">
        <w:rPr>
          <w:rFonts w:ascii="Arial" w:hAnsi="Arial" w:cs="Arial"/>
          <w:b/>
          <w:spacing w:val="-20"/>
          <w:sz w:val="36"/>
          <w:szCs w:val="36"/>
        </w:rPr>
        <w:t xml:space="preserve"> and agenda for</w:t>
      </w:r>
      <w:r w:rsidRPr="007B3BE9" w:rsidR="0053016B">
        <w:rPr>
          <w:rFonts w:ascii="Arial" w:hAnsi="Arial" w:cs="Arial"/>
          <w:b/>
          <w:spacing w:val="-20"/>
          <w:sz w:val="36"/>
          <w:szCs w:val="36"/>
        </w:rPr>
        <w:t xml:space="preserve"> </w:t>
      </w:r>
      <w:r w:rsidRPr="007B3BE9" w:rsidR="001B61C0">
        <w:rPr>
          <w:rFonts w:ascii="Arial" w:hAnsi="Arial" w:cs="Arial"/>
          <w:b/>
          <w:spacing w:val="-20"/>
          <w:sz w:val="36"/>
          <w:szCs w:val="36"/>
        </w:rPr>
        <w:t>the first meeting</w:t>
      </w:r>
    </w:p>
    <w:p w:rsidRPr="007B3BE9" w:rsidR="000F6B74" w:rsidP="1632E560" w:rsidRDefault="000F6B74" w14:paraId="7B58D267" w14:textId="21AC70AD">
      <w:pPr>
        <w:rPr>
          <w:rFonts w:ascii="Arial" w:hAnsi="Arial" w:cs="Arial"/>
          <w:sz w:val="22"/>
          <w:szCs w:val="22"/>
        </w:rPr>
      </w:pPr>
      <w:r w:rsidRPr="1632E560" w:rsidR="000F6B74">
        <w:rPr>
          <w:rFonts w:ascii="Arial" w:hAnsi="Arial" w:cs="Arial"/>
          <w:b w:val="1"/>
          <w:bCs w:val="1"/>
          <w:sz w:val="22"/>
          <w:szCs w:val="22"/>
        </w:rPr>
        <w:t xml:space="preserve">Guidance: </w:t>
      </w:r>
      <w:r w:rsidRPr="1632E560" w:rsidR="000F6B74">
        <w:rPr>
          <w:rFonts w:ascii="Arial" w:hAnsi="Arial" w:cs="Arial"/>
          <w:sz w:val="22"/>
          <w:szCs w:val="22"/>
        </w:rPr>
        <w:t>The mentor-</w:t>
      </w:r>
      <w:r w:rsidRPr="1632E560" w:rsidR="00236C44">
        <w:rPr>
          <w:rFonts w:ascii="Arial" w:hAnsi="Arial" w:cs="Arial"/>
          <w:sz w:val="22"/>
          <w:szCs w:val="22"/>
        </w:rPr>
        <w:t>mentee</w:t>
      </w:r>
      <w:r w:rsidRPr="1632E560" w:rsidR="000F6B74">
        <w:rPr>
          <w:rFonts w:ascii="Arial" w:hAnsi="Arial" w:cs="Arial"/>
          <w:sz w:val="22"/>
          <w:szCs w:val="22"/>
        </w:rPr>
        <w:t xml:space="preserve"> agreement is an opportunity for both parties to </w:t>
      </w:r>
      <w:r w:rsidRPr="1632E560" w:rsidR="000F6B74">
        <w:rPr>
          <w:rFonts w:ascii="Arial" w:hAnsi="Arial" w:cs="Arial"/>
          <w:sz w:val="22"/>
          <w:szCs w:val="22"/>
        </w:rPr>
        <w:t>demonstrate</w:t>
      </w:r>
      <w:r w:rsidRPr="1632E560" w:rsidR="000F6B74">
        <w:rPr>
          <w:rFonts w:ascii="Arial" w:hAnsi="Arial" w:cs="Arial"/>
          <w:sz w:val="22"/>
          <w:szCs w:val="22"/>
        </w:rPr>
        <w:t xml:space="preserve"> their commitment to the </w:t>
      </w:r>
      <w:r w:rsidRPr="1632E560" w:rsidR="007F2574">
        <w:rPr>
          <w:rFonts w:ascii="Arial" w:hAnsi="Arial" w:cs="Arial"/>
          <w:sz w:val="22"/>
          <w:szCs w:val="22"/>
        </w:rPr>
        <w:t>development</w:t>
      </w:r>
      <w:r w:rsidRPr="1632E560" w:rsidR="000F6B74">
        <w:rPr>
          <w:rFonts w:ascii="Arial" w:hAnsi="Arial" w:cs="Arial"/>
          <w:sz w:val="22"/>
          <w:szCs w:val="22"/>
        </w:rPr>
        <w:t xml:space="preserve"> process.</w:t>
      </w:r>
      <w:r w:rsidRPr="1632E560" w:rsidR="0053016B">
        <w:rPr>
          <w:rFonts w:ascii="Arial" w:hAnsi="Arial" w:cs="Arial"/>
          <w:sz w:val="22"/>
          <w:szCs w:val="22"/>
        </w:rPr>
        <w:t xml:space="preserve"> This should be completed at </w:t>
      </w:r>
      <w:r w:rsidRPr="1632E560" w:rsidR="00383AC6">
        <w:rPr>
          <w:rFonts w:ascii="Arial" w:hAnsi="Arial" w:cs="Arial"/>
          <w:sz w:val="22"/>
          <w:szCs w:val="22"/>
        </w:rPr>
        <w:t>your first meeting</w:t>
      </w:r>
      <w:r w:rsidRPr="1632E560" w:rsidR="0053016B">
        <w:rPr>
          <w:rFonts w:ascii="Arial" w:hAnsi="Arial" w:cs="Arial"/>
          <w:sz w:val="22"/>
          <w:szCs w:val="22"/>
        </w:rPr>
        <w:t xml:space="preserve">. </w:t>
      </w:r>
      <w:r w:rsidRPr="1632E560" w:rsidR="005D6256">
        <w:rPr>
          <w:rFonts w:ascii="Arial" w:hAnsi="Arial" w:cs="Arial"/>
          <w:sz w:val="22"/>
          <w:szCs w:val="22"/>
        </w:rPr>
        <w:t>P</w:t>
      </w:r>
      <w:r w:rsidRPr="1632E560" w:rsidR="000F6B74">
        <w:rPr>
          <w:rFonts w:ascii="Arial" w:hAnsi="Arial" w:cs="Arial"/>
          <w:sz w:val="22"/>
          <w:szCs w:val="22"/>
        </w:rPr>
        <w:t>lease</w:t>
      </w:r>
      <w:r w:rsidRPr="1632E560" w:rsidR="005D6256">
        <w:rPr>
          <w:rFonts w:ascii="Arial" w:hAnsi="Arial" w:cs="Arial"/>
          <w:sz w:val="22"/>
          <w:szCs w:val="22"/>
        </w:rPr>
        <w:t xml:space="preserve"> ensure you cover the topics listed but</w:t>
      </w:r>
      <w:r w:rsidRPr="1632E560" w:rsidR="000F6B74">
        <w:rPr>
          <w:rFonts w:ascii="Arial" w:hAnsi="Arial" w:cs="Arial"/>
          <w:sz w:val="22"/>
          <w:szCs w:val="22"/>
        </w:rPr>
        <w:t xml:space="preserve"> feel free to customise it to reflect the discussions you have had</w:t>
      </w:r>
      <w:r w:rsidRPr="1632E560" w:rsidR="000F6B74">
        <w:rPr>
          <w:rFonts w:ascii="Arial" w:hAnsi="Arial" w:cs="Arial"/>
          <w:sz w:val="22"/>
          <w:szCs w:val="22"/>
        </w:rPr>
        <w:t xml:space="preserve">.  </w:t>
      </w:r>
      <w:r w:rsidRPr="1632E560" w:rsidR="000F6B74">
        <w:rPr>
          <w:rFonts w:ascii="Arial" w:hAnsi="Arial" w:cs="Arial"/>
          <w:sz w:val="22"/>
          <w:szCs w:val="22"/>
        </w:rPr>
        <w:t xml:space="preserve">You should keep a copy for your own records and </w:t>
      </w:r>
      <w:r w:rsidRPr="1632E560" w:rsidR="00196B74">
        <w:rPr>
          <w:rFonts w:ascii="Arial" w:hAnsi="Arial" w:cs="Arial"/>
          <w:sz w:val="22"/>
          <w:szCs w:val="22"/>
        </w:rPr>
        <w:t>the mentor should</w:t>
      </w:r>
      <w:r w:rsidRPr="1632E560" w:rsidR="00236C44">
        <w:rPr>
          <w:rFonts w:ascii="Arial" w:hAnsi="Arial" w:cs="Arial"/>
          <w:sz w:val="22"/>
          <w:szCs w:val="22"/>
        </w:rPr>
        <w:t xml:space="preserve"> share a copy with the mentee</w:t>
      </w:r>
      <w:r w:rsidRPr="1632E560" w:rsidR="000F6B74">
        <w:rPr>
          <w:rFonts w:ascii="Arial" w:hAnsi="Arial" w:cs="Arial"/>
          <w:sz w:val="22"/>
          <w:szCs w:val="22"/>
        </w:rPr>
        <w:t xml:space="preserve">.  The agreement can be a useful point of reference when you revisit and review your relationship. </w:t>
      </w:r>
    </w:p>
    <w:p w:rsidRPr="007B3BE9" w:rsidR="000F6B74" w:rsidP="000F6B74" w:rsidRDefault="000F6B74" w14:paraId="198CB859" w14:textId="0D8DF2C3">
      <w:pPr>
        <w:rPr>
          <w:rFonts w:ascii="Arial" w:hAnsi="Arial" w:cs="Arial"/>
          <w:bCs/>
          <w:iCs/>
          <w:sz w:val="22"/>
        </w:rPr>
      </w:pPr>
      <w:r w:rsidRPr="007B3BE9">
        <w:rPr>
          <w:rFonts w:ascii="Arial" w:hAnsi="Arial" w:cs="Arial"/>
          <w:bCs/>
          <w:iCs/>
          <w:sz w:val="22"/>
        </w:rPr>
        <w:t xml:space="preserve">We are both committed to achieving a productive, trustful, and honest </w:t>
      </w:r>
      <w:r w:rsidRPr="007B3BE9" w:rsidR="00E95A38">
        <w:rPr>
          <w:rFonts w:ascii="Arial" w:hAnsi="Arial" w:cs="Arial"/>
          <w:bCs/>
          <w:iCs/>
          <w:sz w:val="22"/>
        </w:rPr>
        <w:t>relationship, which</w:t>
      </w:r>
      <w:r w:rsidRPr="007B3BE9">
        <w:rPr>
          <w:rFonts w:ascii="Arial" w:hAnsi="Arial" w:cs="Arial"/>
          <w:bCs/>
          <w:iCs/>
          <w:sz w:val="22"/>
        </w:rPr>
        <w:t xml:space="preserve"> successfully fosters learning and professional development for both of us.  </w:t>
      </w:r>
      <w:r w:rsidRPr="007B3BE9" w:rsidR="0031610E">
        <w:rPr>
          <w:rFonts w:ascii="Arial" w:hAnsi="Arial" w:cs="Arial"/>
          <w:bCs/>
          <w:iCs/>
          <w:sz w:val="22"/>
        </w:rPr>
        <w:t>To</w:t>
      </w:r>
      <w:r w:rsidRPr="007B3BE9">
        <w:rPr>
          <w:rFonts w:ascii="Arial" w:hAnsi="Arial" w:cs="Arial"/>
          <w:bCs/>
          <w:iCs/>
          <w:sz w:val="22"/>
        </w:rPr>
        <w:t xml:space="preserve"> help us to achieve this, we have discussed the following topics: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318"/>
        <w:gridCol w:w="7138"/>
      </w:tblGrid>
      <w:tr w:rsidRPr="007B3BE9" w:rsidR="000F6B74" w:rsidTr="00236C44" w14:paraId="5D79940A" w14:textId="77777777">
        <w:trPr>
          <w:trHeight w:val="654"/>
        </w:trPr>
        <w:tc>
          <w:tcPr>
            <w:tcW w:w="3318" w:type="dxa"/>
          </w:tcPr>
          <w:p w:rsidRPr="007B3BE9" w:rsidR="000F6B74" w:rsidP="00196B74" w:rsidRDefault="00196B74" w14:paraId="4688FCC8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Topics for discussion</w:t>
            </w:r>
          </w:p>
        </w:tc>
        <w:tc>
          <w:tcPr>
            <w:tcW w:w="7138" w:type="dxa"/>
          </w:tcPr>
          <w:p w:rsidRPr="007B3BE9" w:rsidR="000F6B74" w:rsidP="009E29CF" w:rsidRDefault="000F6B74" w14:paraId="10566551" w14:textId="77777777">
            <w:pPr>
              <w:spacing w:before="40"/>
              <w:rPr>
                <w:rFonts w:ascii="Arial" w:hAnsi="Arial" w:cs="Arial"/>
                <w:b/>
                <w:iCs/>
                <w:sz w:val="22"/>
              </w:rPr>
            </w:pPr>
            <w:r w:rsidRPr="007B3BE9">
              <w:rPr>
                <w:rFonts w:ascii="Arial" w:hAnsi="Arial" w:cs="Arial"/>
                <w:b/>
                <w:iCs/>
                <w:sz w:val="22"/>
              </w:rPr>
              <w:t>Please make notes in this column to indicate what you have discussed and agreed.</w:t>
            </w:r>
          </w:p>
        </w:tc>
      </w:tr>
      <w:tr w:rsidRPr="007B3BE9" w:rsidR="000F6B74" w:rsidTr="00236C44" w14:paraId="09691BF7" w14:textId="77777777">
        <w:tc>
          <w:tcPr>
            <w:tcW w:w="3318" w:type="dxa"/>
          </w:tcPr>
          <w:p w:rsidRPr="007B3BE9" w:rsidR="000F6B74" w:rsidP="009E29CF" w:rsidRDefault="000F6B74" w14:paraId="1C3125A4" w14:textId="54C624C6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Confidentiality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What level of confidentiality is appropriate?</w:t>
            </w:r>
          </w:p>
        </w:tc>
        <w:tc>
          <w:tcPr>
            <w:tcW w:w="7138" w:type="dxa"/>
          </w:tcPr>
          <w:p w:rsidRPr="007B3BE9" w:rsidR="000F6B74" w:rsidP="009E29CF" w:rsidRDefault="000F6B74" w14:paraId="247DCE89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1D4196D4" w14:textId="77777777">
        <w:tc>
          <w:tcPr>
            <w:tcW w:w="3318" w:type="dxa"/>
          </w:tcPr>
          <w:p w:rsidRPr="007B3BE9" w:rsidR="00196B74" w:rsidP="009E29CF" w:rsidRDefault="000F6B74" w14:paraId="20627D11" w14:textId="507DA190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Expectations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b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Do you both have similar expectations of the relationship?</w:t>
            </w:r>
          </w:p>
        </w:tc>
        <w:tc>
          <w:tcPr>
            <w:tcW w:w="7138" w:type="dxa"/>
          </w:tcPr>
          <w:p w:rsidRPr="007B3BE9" w:rsidR="000F6B74" w:rsidP="009E29CF" w:rsidRDefault="000F6B74" w14:paraId="7D64C0B3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4DB1A786" w14:textId="77777777">
        <w:tc>
          <w:tcPr>
            <w:tcW w:w="3318" w:type="dxa"/>
          </w:tcPr>
          <w:p w:rsidRPr="007B3BE9" w:rsidR="000F6B74" w:rsidP="009E29CF" w:rsidRDefault="000F6B74" w14:paraId="784409F8" w14:textId="7EABDEC9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Limits of discussion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Are there any topics of conversation that are off limits?</w:t>
            </w:r>
          </w:p>
        </w:tc>
        <w:tc>
          <w:tcPr>
            <w:tcW w:w="7138" w:type="dxa"/>
          </w:tcPr>
          <w:p w:rsidRPr="007B3BE9" w:rsidR="000F6B74" w:rsidP="005D6256" w:rsidRDefault="000F6B74" w14:paraId="653F6FD2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1113FD6A" w14:textId="77777777">
        <w:trPr>
          <w:trHeight w:val="708"/>
        </w:trPr>
        <w:tc>
          <w:tcPr>
            <w:tcW w:w="3318" w:type="dxa"/>
          </w:tcPr>
          <w:p w:rsidRPr="007B3BE9" w:rsidR="00236C44" w:rsidP="005D6256" w:rsidRDefault="000F6B74" w14:paraId="28875173" w14:textId="7F47948A">
            <w:pPr>
              <w:spacing w:before="40" w:line="240" w:lineRule="auto"/>
              <w:rPr>
                <w:rFonts w:ascii="Arial" w:hAnsi="Arial" w:cs="Arial"/>
                <w:i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Frequency of meetings</w:t>
            </w:r>
            <w:r w:rsidRPr="007B3BE9" w:rsidR="00722CE7">
              <w:rPr>
                <w:rFonts w:ascii="Arial" w:hAnsi="Arial" w:cs="Arial"/>
                <w:b/>
                <w:sz w:val="22"/>
              </w:rPr>
              <w:t xml:space="preserve">: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How often will you meet?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 </w:t>
            </w:r>
          </w:p>
        </w:tc>
        <w:tc>
          <w:tcPr>
            <w:tcW w:w="7138" w:type="dxa"/>
          </w:tcPr>
          <w:p w:rsidRPr="007B3BE9" w:rsidR="000F6B74" w:rsidP="005D6256" w:rsidRDefault="000F6B74" w14:paraId="6A4C6D8F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5D8C1D00" w14:textId="77777777">
        <w:tc>
          <w:tcPr>
            <w:tcW w:w="3318" w:type="dxa"/>
          </w:tcPr>
          <w:p w:rsidRPr="007B3BE9" w:rsidR="000F6B74" w:rsidP="009E29CF" w:rsidRDefault="000F6B74" w14:paraId="46ED85A7" w14:textId="7130A4ED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Length of meetings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 xml:space="preserve">How long will your meetings usually last?  </w:t>
            </w:r>
            <w:proofErr w:type="gramStart"/>
            <w:r w:rsidRPr="007B3BE9" w:rsidR="00196B74">
              <w:rPr>
                <w:rFonts w:ascii="Arial" w:hAnsi="Arial" w:cs="Arial"/>
                <w:iCs/>
                <w:sz w:val="22"/>
              </w:rPr>
              <w:t>e.g.</w:t>
            </w:r>
            <w:proofErr w:type="gramEnd"/>
            <w:r w:rsidRPr="007B3BE9" w:rsidR="00196B74">
              <w:rPr>
                <w:rFonts w:ascii="Arial" w:hAnsi="Arial" w:cs="Arial"/>
                <w:iCs/>
                <w:sz w:val="22"/>
              </w:rPr>
              <w:t xml:space="preserve"> </w:t>
            </w:r>
            <w:r w:rsidR="009656DA">
              <w:rPr>
                <w:rFonts w:ascii="Arial" w:hAnsi="Arial" w:cs="Arial"/>
                <w:iCs/>
                <w:sz w:val="22"/>
              </w:rPr>
              <w:t>60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 xml:space="preserve"> mins</w:t>
            </w:r>
          </w:p>
        </w:tc>
        <w:tc>
          <w:tcPr>
            <w:tcW w:w="7138" w:type="dxa"/>
          </w:tcPr>
          <w:p w:rsidRPr="007B3BE9" w:rsidR="000F6B74" w:rsidP="009E29CF" w:rsidRDefault="000F6B74" w14:paraId="212D2FB6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6750D6F9" w14:textId="77777777">
        <w:tc>
          <w:tcPr>
            <w:tcW w:w="3318" w:type="dxa"/>
          </w:tcPr>
          <w:p w:rsidRPr="007B3BE9" w:rsidR="000F6B74" w:rsidP="009E29CF" w:rsidRDefault="000F6B74" w14:paraId="63417891" w14:textId="2B30AD1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Time of meetings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When is a mutually convenient time of day to meet?</w:t>
            </w:r>
          </w:p>
        </w:tc>
        <w:tc>
          <w:tcPr>
            <w:tcW w:w="7138" w:type="dxa"/>
          </w:tcPr>
          <w:p w:rsidRPr="007B3BE9" w:rsidR="000F6B74" w:rsidP="009E29CF" w:rsidRDefault="000F6B74" w14:paraId="61BB3E45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0E7424EB" w14:textId="77777777">
        <w:tc>
          <w:tcPr>
            <w:tcW w:w="3318" w:type="dxa"/>
          </w:tcPr>
          <w:p w:rsidRPr="007B3BE9" w:rsidR="000F6B74" w:rsidP="009E29CF" w:rsidRDefault="000F6B74" w14:paraId="2353FC9B" w14:textId="426F380B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Location of meetings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Where is a mutually convenient place to meet?</w:t>
            </w:r>
            <w:r w:rsidRPr="007B3BE9" w:rsidR="00236C44">
              <w:rPr>
                <w:rFonts w:ascii="Arial" w:hAnsi="Arial" w:cs="Arial"/>
                <w:iCs/>
                <w:sz w:val="22"/>
              </w:rPr>
              <w:t xml:space="preserve"> </w:t>
            </w:r>
            <w:proofErr w:type="gramStart"/>
            <w:r w:rsidRPr="007B3BE9" w:rsidR="00722CE7">
              <w:rPr>
                <w:rFonts w:ascii="Arial" w:hAnsi="Arial" w:cs="Arial"/>
                <w:iCs/>
                <w:sz w:val="22"/>
              </w:rPr>
              <w:t>e.g.</w:t>
            </w:r>
            <w:proofErr w:type="gramEnd"/>
            <w:r w:rsidRPr="007B3BE9" w:rsidR="00236C44">
              <w:rPr>
                <w:rFonts w:ascii="Arial" w:hAnsi="Arial" w:cs="Arial"/>
                <w:iCs/>
                <w:sz w:val="22"/>
              </w:rPr>
              <w:t xml:space="preserve"> </w:t>
            </w:r>
            <w:r w:rsidRPr="007B3BE9" w:rsidR="00722CE7">
              <w:rPr>
                <w:rFonts w:ascii="Arial" w:hAnsi="Arial" w:cs="Arial"/>
                <w:iCs/>
                <w:sz w:val="22"/>
              </w:rPr>
              <w:t>Z</w:t>
            </w:r>
            <w:r w:rsidRPr="007B3BE9" w:rsidR="00236C44">
              <w:rPr>
                <w:rFonts w:ascii="Arial" w:hAnsi="Arial" w:cs="Arial"/>
                <w:iCs/>
                <w:sz w:val="22"/>
              </w:rPr>
              <w:t>oom/</w:t>
            </w:r>
            <w:r w:rsidRPr="007B3BE9" w:rsidR="00722CE7">
              <w:rPr>
                <w:rFonts w:ascii="Arial" w:hAnsi="Arial" w:cs="Arial"/>
                <w:iCs/>
                <w:sz w:val="22"/>
              </w:rPr>
              <w:t>T</w:t>
            </w:r>
            <w:r w:rsidRPr="007B3BE9" w:rsidR="00236C44">
              <w:rPr>
                <w:rFonts w:ascii="Arial" w:hAnsi="Arial" w:cs="Arial"/>
                <w:iCs/>
                <w:sz w:val="22"/>
              </w:rPr>
              <w:t>eams etc</w:t>
            </w:r>
          </w:p>
        </w:tc>
        <w:tc>
          <w:tcPr>
            <w:tcW w:w="7138" w:type="dxa"/>
          </w:tcPr>
          <w:p w:rsidRPr="007B3BE9" w:rsidR="000F6B74" w:rsidP="009E29CF" w:rsidRDefault="000F6B74" w14:paraId="680E7A3B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048AA703" w14:textId="77777777">
        <w:tc>
          <w:tcPr>
            <w:tcW w:w="3318" w:type="dxa"/>
          </w:tcPr>
          <w:p w:rsidRPr="007B3BE9" w:rsidR="000F6B74" w:rsidP="009E29CF" w:rsidRDefault="000F6B74" w14:paraId="18B90C09" w14:textId="4009A4B6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Setting the agenda</w:t>
            </w:r>
            <w:r w:rsidRPr="007B3BE9" w:rsidR="00722CE7">
              <w:rPr>
                <w:rFonts w:ascii="Arial" w:hAnsi="Arial" w:cs="Arial"/>
                <w:b/>
                <w:sz w:val="22"/>
              </w:rPr>
              <w:t>: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7B3BE9" w:rsidR="00196B74">
              <w:rPr>
                <w:rFonts w:ascii="Arial" w:hAnsi="Arial" w:cs="Arial"/>
                <w:iCs/>
                <w:sz w:val="22"/>
              </w:rPr>
              <w:t>Who will set the agenda, and how far in advance?</w:t>
            </w:r>
          </w:p>
        </w:tc>
        <w:tc>
          <w:tcPr>
            <w:tcW w:w="7138" w:type="dxa"/>
          </w:tcPr>
          <w:p w:rsidRPr="007B3BE9" w:rsidR="000F6B74" w:rsidP="009E29CF" w:rsidRDefault="000F6B74" w14:paraId="0E0F85BF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32933F6F" w14:textId="77777777">
        <w:tc>
          <w:tcPr>
            <w:tcW w:w="3318" w:type="dxa"/>
          </w:tcPr>
          <w:p w:rsidRPr="007B3BE9" w:rsidR="000F6B74" w:rsidP="009E29CF" w:rsidRDefault="000F6B74" w14:paraId="5635E186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Other contact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3E7528" w:rsidR="00196B74">
              <w:rPr>
                <w:rFonts w:ascii="Arial" w:hAnsi="Arial" w:cs="Arial"/>
                <w:iCs/>
                <w:sz w:val="22"/>
              </w:rPr>
              <w:t>How will you stay in touch between meetings?</w:t>
            </w:r>
          </w:p>
        </w:tc>
        <w:tc>
          <w:tcPr>
            <w:tcW w:w="7138" w:type="dxa"/>
          </w:tcPr>
          <w:p w:rsidRPr="007B3BE9" w:rsidR="000F6B74" w:rsidP="009E29CF" w:rsidRDefault="000F6B74" w14:paraId="6C19BDCD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0E45F319" w14:textId="77777777">
        <w:tc>
          <w:tcPr>
            <w:tcW w:w="3318" w:type="dxa"/>
          </w:tcPr>
          <w:p w:rsidRPr="007B3BE9" w:rsidR="000F6B74" w:rsidP="009E29CF" w:rsidRDefault="000F6B74" w14:paraId="55F556C5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lastRenderedPageBreak/>
              <w:t>Commitment</w:t>
            </w:r>
            <w:r w:rsidRPr="007B3BE9" w:rsidR="00196B74">
              <w:rPr>
                <w:rFonts w:ascii="Arial" w:hAnsi="Arial" w:cs="Arial"/>
                <w:i/>
                <w:sz w:val="22"/>
              </w:rPr>
              <w:t xml:space="preserve"> </w:t>
            </w:r>
            <w:r w:rsidRPr="003E7528" w:rsidR="00196B74">
              <w:rPr>
                <w:rFonts w:ascii="Arial" w:hAnsi="Arial" w:cs="Arial"/>
                <w:iCs/>
                <w:sz w:val="22"/>
              </w:rPr>
              <w:t>What commitment are you each making?</w:t>
            </w:r>
          </w:p>
        </w:tc>
        <w:tc>
          <w:tcPr>
            <w:tcW w:w="7138" w:type="dxa"/>
          </w:tcPr>
          <w:p w:rsidRPr="007B3BE9" w:rsidR="000F6B74" w:rsidP="009E29CF" w:rsidRDefault="000F6B74" w14:paraId="400EAE6A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4F36A15E" w14:textId="77777777">
        <w:tc>
          <w:tcPr>
            <w:tcW w:w="3318" w:type="dxa"/>
          </w:tcPr>
          <w:p w:rsidRPr="003E7528" w:rsidR="000F6B74" w:rsidP="009E29CF" w:rsidRDefault="000F6B74" w14:paraId="2C8BD0B6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3E7528">
              <w:rPr>
                <w:rFonts w:ascii="Arial" w:hAnsi="Arial" w:cs="Arial"/>
                <w:b/>
                <w:sz w:val="22"/>
              </w:rPr>
              <w:t>Losing contact</w:t>
            </w:r>
            <w:r w:rsidRPr="003E7528" w:rsidR="00196B74">
              <w:rPr>
                <w:rFonts w:ascii="Arial" w:hAnsi="Arial" w:cs="Arial"/>
                <w:sz w:val="22"/>
              </w:rPr>
              <w:t xml:space="preserve"> What will you do if you lose contact with each other</w:t>
            </w:r>
            <w:r w:rsidRPr="003E7528" w:rsidR="00F170B4">
              <w:rPr>
                <w:rFonts w:ascii="Arial" w:hAnsi="Arial" w:cs="Arial"/>
                <w:sz w:val="22"/>
              </w:rPr>
              <w:t>?</w:t>
            </w:r>
          </w:p>
        </w:tc>
        <w:tc>
          <w:tcPr>
            <w:tcW w:w="7138" w:type="dxa"/>
          </w:tcPr>
          <w:p w:rsidRPr="007B3BE9" w:rsidR="000F6B74" w:rsidP="009E29CF" w:rsidRDefault="000F6B74" w14:paraId="0AD2ACAA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236C44" w14:paraId="089C847C" w14:textId="77777777">
        <w:tc>
          <w:tcPr>
            <w:tcW w:w="3318" w:type="dxa"/>
          </w:tcPr>
          <w:p w:rsidRPr="007B3BE9" w:rsidR="000F6B74" w:rsidP="009E29CF" w:rsidRDefault="000F6B74" w14:paraId="7DD9620B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3E7528">
              <w:rPr>
                <w:rFonts w:ascii="Arial" w:hAnsi="Arial" w:cs="Arial"/>
                <w:b/>
                <w:sz w:val="22"/>
              </w:rPr>
              <w:t>Reviewing the relationship</w:t>
            </w:r>
            <w:r w:rsidRPr="003E7528" w:rsidR="00196B74">
              <w:rPr>
                <w:rFonts w:ascii="Arial" w:hAnsi="Arial" w:cs="Arial"/>
                <w:sz w:val="22"/>
              </w:rPr>
              <w:t xml:space="preserve"> How, and how often, will you review your relationship</w:t>
            </w:r>
            <w:r w:rsidRPr="007B3BE9" w:rsidR="00196B74">
              <w:rPr>
                <w:rFonts w:ascii="Arial" w:hAnsi="Arial" w:cs="Arial"/>
                <w:i/>
                <w:sz w:val="22"/>
              </w:rPr>
              <w:t>?</w:t>
            </w:r>
          </w:p>
        </w:tc>
        <w:tc>
          <w:tcPr>
            <w:tcW w:w="7138" w:type="dxa"/>
          </w:tcPr>
          <w:p w:rsidRPr="007B3BE9" w:rsidR="000F6B74" w:rsidP="009E29CF" w:rsidRDefault="000F6B74" w14:paraId="17934A77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</w:tbl>
    <w:p w:rsidRPr="007B3BE9" w:rsidR="00196B74" w:rsidP="000F6B74" w:rsidRDefault="00196B74" w14:paraId="779346EF" w14:textId="77777777">
      <w:pPr>
        <w:rPr>
          <w:rFonts w:ascii="Arial" w:hAnsi="Arial" w:cs="Arial"/>
          <w:i/>
          <w:sz w:val="22"/>
        </w:rPr>
      </w:pPr>
    </w:p>
    <w:p w:rsidRPr="007B3BE9" w:rsidR="000F6B74" w:rsidP="000F6B74" w:rsidRDefault="000F6B74" w14:paraId="68154060" w14:textId="77777777">
      <w:pPr>
        <w:rPr>
          <w:rFonts w:ascii="Arial" w:hAnsi="Arial" w:cs="Arial"/>
          <w:i/>
          <w:sz w:val="22"/>
        </w:rPr>
      </w:pPr>
      <w:r w:rsidRPr="007B3BE9">
        <w:rPr>
          <w:rFonts w:ascii="Arial" w:hAnsi="Arial" w:cs="Arial"/>
          <w:i/>
          <w:sz w:val="22"/>
        </w:rPr>
        <w:t>Please feel free to add any other relevant things you have discussed.</w:t>
      </w:r>
    </w:p>
    <w:tbl>
      <w:tblPr>
        <w:tblW w:w="104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320"/>
        <w:gridCol w:w="7150"/>
      </w:tblGrid>
      <w:tr w:rsidRPr="007B3BE9" w:rsidR="000F6B74" w:rsidTr="0036462F" w14:paraId="683DFC46" w14:textId="77777777">
        <w:trPr>
          <w:trHeight w:val="397" w:hRule="exact"/>
        </w:trPr>
        <w:tc>
          <w:tcPr>
            <w:tcW w:w="3320" w:type="dxa"/>
          </w:tcPr>
          <w:p w:rsidRPr="007B3BE9" w:rsidR="000F6B74" w:rsidP="009E29CF" w:rsidRDefault="00E83975" w14:paraId="12537EF7" w14:textId="6AD3BCEA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Mentee</w:t>
            </w:r>
            <w:r w:rsidRPr="007B3BE9" w:rsidR="000F6B74">
              <w:rPr>
                <w:rFonts w:ascii="Arial" w:hAnsi="Arial" w:cs="Arial"/>
                <w:b/>
                <w:sz w:val="22"/>
              </w:rPr>
              <w:t xml:space="preserve"> Name:</w:t>
            </w:r>
          </w:p>
        </w:tc>
        <w:tc>
          <w:tcPr>
            <w:tcW w:w="7150" w:type="dxa"/>
          </w:tcPr>
          <w:p w:rsidRPr="007B3BE9" w:rsidR="000F6B74" w:rsidP="009E29CF" w:rsidRDefault="000F6B74" w14:paraId="283A8646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36462F" w14:paraId="45488973" w14:textId="77777777">
        <w:trPr>
          <w:trHeight w:val="397" w:hRule="exact"/>
        </w:trPr>
        <w:tc>
          <w:tcPr>
            <w:tcW w:w="3320" w:type="dxa"/>
          </w:tcPr>
          <w:p w:rsidRPr="007B3BE9" w:rsidR="000F6B74" w:rsidP="009E29CF" w:rsidRDefault="000F6B74" w14:paraId="56D06AC0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Mentor Name:</w:t>
            </w:r>
          </w:p>
        </w:tc>
        <w:tc>
          <w:tcPr>
            <w:tcW w:w="7150" w:type="dxa"/>
          </w:tcPr>
          <w:p w:rsidRPr="007B3BE9" w:rsidR="000F6B74" w:rsidP="009E29CF" w:rsidRDefault="000F6B74" w14:paraId="149C251D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0F6B74" w:rsidTr="0036462F" w14:paraId="7B7D472D" w14:textId="77777777">
        <w:trPr>
          <w:trHeight w:val="397" w:hRule="exact"/>
        </w:trPr>
        <w:tc>
          <w:tcPr>
            <w:tcW w:w="3320" w:type="dxa"/>
          </w:tcPr>
          <w:p w:rsidRPr="007B3BE9" w:rsidR="000F6B74" w:rsidP="009E29CF" w:rsidRDefault="000F6B74" w14:paraId="10FA3A67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Date:</w:t>
            </w:r>
          </w:p>
        </w:tc>
        <w:tc>
          <w:tcPr>
            <w:tcW w:w="7150" w:type="dxa"/>
          </w:tcPr>
          <w:p w:rsidRPr="007B3BE9" w:rsidR="000F6B74" w:rsidP="009E29CF" w:rsidRDefault="000F6B74" w14:paraId="6A9F4740" w14:textId="77777777">
            <w:pPr>
              <w:spacing w:before="40"/>
              <w:rPr>
                <w:rFonts w:ascii="Arial" w:hAnsi="Arial" w:cs="Arial"/>
                <w:i/>
                <w:sz w:val="22"/>
              </w:rPr>
            </w:pPr>
          </w:p>
        </w:tc>
      </w:tr>
      <w:tr w:rsidRPr="007B3BE9" w:rsidR="005D6256" w:rsidTr="00073744" w14:paraId="19AA7DCE" w14:textId="77777777">
        <w:trPr>
          <w:trHeight w:val="397" w:hRule="exact"/>
        </w:trPr>
        <w:tc>
          <w:tcPr>
            <w:tcW w:w="3320" w:type="dxa"/>
            <w:shd w:val="clear" w:color="auto" w:fill="auto"/>
          </w:tcPr>
          <w:p w:rsidRPr="007B3BE9" w:rsidR="005D6256" w:rsidP="009E29CF" w:rsidRDefault="004A1F8A" w14:paraId="10207CE4" w14:textId="77777777">
            <w:pPr>
              <w:spacing w:before="40"/>
              <w:rPr>
                <w:rFonts w:ascii="Arial" w:hAnsi="Arial" w:cs="Arial"/>
                <w:b/>
                <w:sz w:val="22"/>
              </w:rPr>
            </w:pPr>
            <w:r w:rsidRPr="007B3BE9">
              <w:rPr>
                <w:rFonts w:ascii="Arial" w:hAnsi="Arial" w:cs="Arial"/>
                <w:b/>
                <w:sz w:val="22"/>
              </w:rPr>
              <w:t>Agreed date of Meeting 2:</w:t>
            </w:r>
          </w:p>
        </w:tc>
        <w:tc>
          <w:tcPr>
            <w:tcW w:w="7150" w:type="dxa"/>
          </w:tcPr>
          <w:p w:rsidRPr="007B3BE9" w:rsidR="005D6256" w:rsidP="009E29CF" w:rsidRDefault="005D6256" w14:paraId="4963EDE6" w14:textId="77777777">
            <w:pPr>
              <w:spacing w:before="40"/>
              <w:rPr>
                <w:rFonts w:ascii="Arial" w:hAnsi="Arial" w:cs="Arial"/>
                <w:sz w:val="22"/>
              </w:rPr>
            </w:pPr>
          </w:p>
        </w:tc>
      </w:tr>
    </w:tbl>
    <w:p w:rsidRPr="007B3BE9" w:rsidR="000F6B74" w:rsidP="00211DA8" w:rsidRDefault="000F6B74" w14:paraId="6C60E41C" w14:textId="2B0C2E1B">
      <w:pPr>
        <w:rPr>
          <w:rFonts w:ascii="Arial" w:hAnsi="Arial" w:cs="Arial"/>
        </w:rPr>
      </w:pPr>
    </w:p>
    <w:p w:rsidRPr="007B3BE9" w:rsidR="00C14D32" w:rsidP="00211DA8" w:rsidRDefault="00C14D32" w14:paraId="0D519D60" w14:textId="563D95FA">
      <w:pPr>
        <w:rPr>
          <w:rFonts w:ascii="Arial" w:hAnsi="Arial" w:cs="Arial"/>
        </w:rPr>
      </w:pPr>
      <w:r w:rsidRPr="6948ACF6" w:rsidR="00C14D32">
        <w:rPr>
          <w:rFonts w:ascii="Arial" w:hAnsi="Arial" w:cs="Arial"/>
        </w:rPr>
        <w:t>Once complete the mentor should share this form with the mentee</w:t>
      </w:r>
      <w:r w:rsidRPr="6948ACF6" w:rsidR="00C14D32">
        <w:rPr>
          <w:rFonts w:ascii="Arial" w:hAnsi="Arial" w:cs="Arial"/>
        </w:rPr>
        <w:t>.</w:t>
      </w:r>
    </w:p>
    <w:sectPr w:rsidRPr="007B3BE9" w:rsidR="00C14D32" w:rsidSect="00196B74">
      <w:footerReference w:type="default" r:id="rId12"/>
      <w:pgSz w:w="11906" w:h="16838" w:orient="portrait"/>
      <w:pgMar w:top="142" w:right="720" w:bottom="284" w:left="720" w:header="708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1987" w:rsidP="0029528A" w:rsidRDefault="00C61987" w14:paraId="064448E5" w14:textId="77777777">
      <w:pPr>
        <w:spacing w:after="0" w:line="240" w:lineRule="auto"/>
      </w:pPr>
      <w:r>
        <w:separator/>
      </w:r>
    </w:p>
  </w:endnote>
  <w:endnote w:type="continuationSeparator" w:id="0">
    <w:p w:rsidR="00C61987" w:rsidP="0029528A" w:rsidRDefault="00C61987" w14:paraId="0132FDD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67171" w:themeColor="background2" w:themeShade="80"/>
        <w:sz w:val="16"/>
        <w:szCs w:val="16"/>
      </w:rPr>
      <w:id w:val="-1441449457"/>
      <w:docPartObj>
        <w:docPartGallery w:val="Page Numbers (Bottom of Page)"/>
        <w:docPartUnique/>
      </w:docPartObj>
    </w:sdtPr>
    <w:sdtEndPr>
      <w:rPr>
        <w:rFonts w:ascii="Arial" w:hAnsi="Arial" w:cs="Arial"/>
        <w:color w:val="767171" w:themeColor="background2" w:themeTint="FF" w:themeShade="80"/>
        <w:sz w:val="16"/>
        <w:szCs w:val="16"/>
      </w:rPr>
    </w:sdtEndPr>
    <w:sdtContent>
      <w:sdt>
        <w:sdtPr>
          <w:rPr>
            <w:rFonts w:ascii="Arial" w:hAnsi="Arial" w:cs="Arial"/>
            <w:color w:val="767171" w:themeColor="background2" w:themeShade="80"/>
            <w:sz w:val="16"/>
            <w:szCs w:val="16"/>
          </w:rPr>
          <w:id w:val="-1463336256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color w:val="767171" w:themeColor="background2" w:themeTint="FF" w:themeShade="80"/>
            <w:sz w:val="16"/>
            <w:szCs w:val="16"/>
          </w:rPr>
        </w:sdtEndPr>
        <w:sdtContent>
          <w:p w:rsidRPr="00196B74" w:rsidR="00196B74" w:rsidRDefault="00196B74" w14:paraId="11700CA4" w14:textId="77777777">
            <w:pPr>
              <w:pStyle w:val="Footer"/>
              <w:jc w:val="right"/>
              <w:rPr>
                <w:rFonts w:ascii="Arial" w:hAnsi="Arial" w:cs="Arial"/>
                <w:color w:val="767171" w:themeColor="background2" w:themeShade="80"/>
                <w:sz w:val="16"/>
                <w:szCs w:val="16"/>
              </w:rPr>
            </w:pPr>
            <w:r w:rsidRPr="00196B74">
              <w:rPr>
                <w:rFonts w:ascii="Arial" w:hAnsi="Arial" w:cs="Arial"/>
                <w:color w:val="767171" w:themeColor="background2" w:themeShade="80"/>
                <w:sz w:val="16"/>
                <w:szCs w:val="16"/>
              </w:rPr>
              <w:t xml:space="preserve">Page </w: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begin"/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instrText xml:space="preserve"> PAGE </w:instrTex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separate"/>
            </w:r>
            <w:r w:rsidR="00F170B4">
              <w:rPr>
                <w:rFonts w:ascii="Arial" w:hAnsi="Arial" w:cs="Arial"/>
                <w:b/>
                <w:bCs/>
                <w:noProof/>
                <w:color w:val="767171" w:themeColor="background2" w:themeShade="80"/>
                <w:sz w:val="16"/>
                <w:szCs w:val="16"/>
              </w:rPr>
              <w:t>2</w: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end"/>
            </w:r>
            <w:r w:rsidRPr="00196B74">
              <w:rPr>
                <w:rFonts w:ascii="Arial" w:hAnsi="Arial" w:cs="Arial"/>
                <w:color w:val="767171" w:themeColor="background2" w:themeShade="80"/>
                <w:sz w:val="16"/>
                <w:szCs w:val="16"/>
              </w:rPr>
              <w:t xml:space="preserve"> of </w: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begin"/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instrText xml:space="preserve"> NUMPAGES  </w:instrTex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separate"/>
            </w:r>
            <w:r w:rsidR="00F170B4">
              <w:rPr>
                <w:rFonts w:ascii="Arial" w:hAnsi="Arial" w:cs="Arial"/>
                <w:b/>
                <w:bCs/>
                <w:noProof/>
                <w:color w:val="767171" w:themeColor="background2" w:themeShade="80"/>
                <w:sz w:val="16"/>
                <w:szCs w:val="16"/>
              </w:rPr>
              <w:t>2</w:t>
            </w:r>
            <w:r w:rsidRPr="00196B74">
              <w:rPr>
                <w:rFonts w:ascii="Arial" w:hAnsi="Arial" w:cs="Arial"/>
                <w:b/>
                <w:bCs/>
                <w:color w:val="767171" w:themeColor="background2" w:themeShade="80"/>
                <w:sz w:val="16"/>
                <w:szCs w:val="16"/>
              </w:rPr>
              <w:fldChar w:fldCharType="end"/>
            </w:r>
          </w:p>
        </w:sdtContent>
      </w:sdt>
    </w:sdtContent>
  </w:sdt>
  <w:p w:rsidR="00196B74" w:rsidRDefault="00196B74" w14:paraId="12A1ADB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1987" w:rsidP="0029528A" w:rsidRDefault="00C61987" w14:paraId="79E5B8C5" w14:textId="77777777">
      <w:pPr>
        <w:spacing w:after="0" w:line="240" w:lineRule="auto"/>
      </w:pPr>
      <w:r>
        <w:separator/>
      </w:r>
    </w:p>
  </w:footnote>
  <w:footnote w:type="continuationSeparator" w:id="0">
    <w:p w:rsidR="00C61987" w:rsidP="0029528A" w:rsidRDefault="00C61987" w14:paraId="5DD29448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00031"/>
    <w:multiLevelType w:val="hybridMultilevel"/>
    <w:tmpl w:val="288038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7CF420D"/>
    <w:multiLevelType w:val="hybridMultilevel"/>
    <w:tmpl w:val="4E9C26E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3965BC4"/>
    <w:multiLevelType w:val="hybridMultilevel"/>
    <w:tmpl w:val="4AF62C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CA439E5"/>
    <w:multiLevelType w:val="hybridMultilevel"/>
    <w:tmpl w:val="8CA4EECA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DE235CB"/>
    <w:multiLevelType w:val="hybridMultilevel"/>
    <w:tmpl w:val="C9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77B0328"/>
    <w:multiLevelType w:val="hybridMultilevel"/>
    <w:tmpl w:val="75EEC0C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B0D02A9"/>
    <w:multiLevelType w:val="hybridMultilevel"/>
    <w:tmpl w:val="5588CBB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69795994">
    <w:abstractNumId w:val="3"/>
  </w:num>
  <w:num w:numId="2" w16cid:durableId="1524048482">
    <w:abstractNumId w:val="5"/>
  </w:num>
  <w:num w:numId="3" w16cid:durableId="1522014269">
    <w:abstractNumId w:val="2"/>
  </w:num>
  <w:num w:numId="4" w16cid:durableId="880745637">
    <w:abstractNumId w:val="1"/>
  </w:num>
  <w:num w:numId="5" w16cid:durableId="1526166134">
    <w:abstractNumId w:val="6"/>
  </w:num>
  <w:num w:numId="6" w16cid:durableId="1381173551">
    <w:abstractNumId w:val="4"/>
  </w:num>
  <w:num w:numId="7" w16cid:durableId="593980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U0MjAyMrcEAiUdpeDU4uLM/DyQAsNaAD9SdCcsAAAA"/>
  </w:docVars>
  <w:rsids>
    <w:rsidRoot w:val="001F5E09"/>
    <w:rsid w:val="00024595"/>
    <w:rsid w:val="00073744"/>
    <w:rsid w:val="00097405"/>
    <w:rsid w:val="00097E77"/>
    <w:rsid w:val="000D1BF5"/>
    <w:rsid w:val="000D2EF6"/>
    <w:rsid w:val="000D6C12"/>
    <w:rsid w:val="000E7B56"/>
    <w:rsid w:val="000F628E"/>
    <w:rsid w:val="000F6B74"/>
    <w:rsid w:val="001571DA"/>
    <w:rsid w:val="00196B74"/>
    <w:rsid w:val="001B61C0"/>
    <w:rsid w:val="001C7E9F"/>
    <w:rsid w:val="001F5E09"/>
    <w:rsid w:val="00211DA8"/>
    <w:rsid w:val="00236C44"/>
    <w:rsid w:val="00245E65"/>
    <w:rsid w:val="00254E43"/>
    <w:rsid w:val="0029528A"/>
    <w:rsid w:val="002A4EA7"/>
    <w:rsid w:val="002D0463"/>
    <w:rsid w:val="002D3A73"/>
    <w:rsid w:val="002D761A"/>
    <w:rsid w:val="0031610E"/>
    <w:rsid w:val="00341203"/>
    <w:rsid w:val="003520FA"/>
    <w:rsid w:val="00354ACB"/>
    <w:rsid w:val="0036462F"/>
    <w:rsid w:val="00383AC6"/>
    <w:rsid w:val="003E7528"/>
    <w:rsid w:val="004147F9"/>
    <w:rsid w:val="00422175"/>
    <w:rsid w:val="00444A53"/>
    <w:rsid w:val="004A1F8A"/>
    <w:rsid w:val="004C6E21"/>
    <w:rsid w:val="004D132A"/>
    <w:rsid w:val="004E184F"/>
    <w:rsid w:val="0053016B"/>
    <w:rsid w:val="00554984"/>
    <w:rsid w:val="00562224"/>
    <w:rsid w:val="0058674F"/>
    <w:rsid w:val="005C3DF3"/>
    <w:rsid w:val="005D6256"/>
    <w:rsid w:val="00627C2D"/>
    <w:rsid w:val="00655754"/>
    <w:rsid w:val="006869F6"/>
    <w:rsid w:val="00691BA7"/>
    <w:rsid w:val="00722CE7"/>
    <w:rsid w:val="00767D3E"/>
    <w:rsid w:val="00773F1E"/>
    <w:rsid w:val="0078240A"/>
    <w:rsid w:val="00784C72"/>
    <w:rsid w:val="007874D3"/>
    <w:rsid w:val="007A60C9"/>
    <w:rsid w:val="007B3BE9"/>
    <w:rsid w:val="007D7215"/>
    <w:rsid w:val="007E6F8C"/>
    <w:rsid w:val="007F00EB"/>
    <w:rsid w:val="007F2574"/>
    <w:rsid w:val="008233D4"/>
    <w:rsid w:val="00857F45"/>
    <w:rsid w:val="008600C8"/>
    <w:rsid w:val="0087005F"/>
    <w:rsid w:val="008E28F8"/>
    <w:rsid w:val="009656DA"/>
    <w:rsid w:val="00A14112"/>
    <w:rsid w:val="00A34F5E"/>
    <w:rsid w:val="00A35616"/>
    <w:rsid w:val="00A464A6"/>
    <w:rsid w:val="00B27C77"/>
    <w:rsid w:val="00BB1CEE"/>
    <w:rsid w:val="00C0479B"/>
    <w:rsid w:val="00C14D32"/>
    <w:rsid w:val="00C44CF7"/>
    <w:rsid w:val="00C54011"/>
    <w:rsid w:val="00C61987"/>
    <w:rsid w:val="00C96B58"/>
    <w:rsid w:val="00D539BC"/>
    <w:rsid w:val="00D625D8"/>
    <w:rsid w:val="00D87BEB"/>
    <w:rsid w:val="00DF785E"/>
    <w:rsid w:val="00E355D7"/>
    <w:rsid w:val="00E83975"/>
    <w:rsid w:val="00E95A38"/>
    <w:rsid w:val="00F170B4"/>
    <w:rsid w:val="00F277D3"/>
    <w:rsid w:val="00F46A59"/>
    <w:rsid w:val="1632E560"/>
    <w:rsid w:val="6948A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66DC4"/>
  <w15:chartTrackingRefBased/>
  <w15:docId w15:val="{2B524B6E-FFC8-4A5A-BDCE-E900E157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cs="Arial" w:eastAsiaTheme="minorHAns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528A"/>
    <w:pPr>
      <w:spacing w:after="240" w:line="259" w:lineRule="auto"/>
    </w:pPr>
    <w:rPr>
      <w:rFonts w:asciiTheme="minorHAnsi" w:hAnsiTheme="minorHAnsi" w:cstheme="min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28A"/>
    <w:pPr>
      <w:keepNext/>
      <w:keepLines/>
      <w:spacing w:before="240"/>
      <w:outlineLvl w:val="0"/>
    </w:pPr>
    <w:rPr>
      <w:rFonts w:eastAsiaTheme="majorEastAsia" w:cstheme="minorHAnsi"/>
      <w:b/>
      <w:sz w:val="28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29528A"/>
    <w:rPr>
      <w:rFonts w:asciiTheme="minorHAnsi" w:hAnsiTheme="minorHAnsi" w:eastAsiaTheme="majorEastAsia" w:cstheme="minorHAnsi"/>
      <w:b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9528A"/>
    <w:pPr>
      <w:spacing w:line="240" w:lineRule="auto"/>
      <w:contextualSpacing/>
    </w:pPr>
    <w:rPr>
      <w:rFonts w:eastAsiaTheme="majorEastAsia" w:cstheme="minorHAnsi"/>
      <w:b/>
      <w:kern w:val="28"/>
      <w:sz w:val="3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29528A"/>
    <w:rPr>
      <w:rFonts w:asciiTheme="minorHAnsi" w:hAnsiTheme="minorHAnsi" w:eastAsiaTheme="majorEastAsia" w:cstheme="minorHAnsi"/>
      <w:b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2952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528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9528A"/>
    <w:rPr>
      <w:rFonts w:asciiTheme="minorHAnsi" w:hAnsiTheme="minorHAnsi" w:cstheme="min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29528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9528A"/>
    <w:rPr>
      <w:rFonts w:asciiTheme="minorHAnsi" w:hAnsiTheme="minorHAnsi" w:cstheme="minorBidi"/>
      <w:sz w:val="24"/>
    </w:rPr>
  </w:style>
  <w:style w:type="table" w:styleId="TableGrid">
    <w:name w:val="Table Grid"/>
    <w:basedOn w:val="TableNormal"/>
    <w:uiPriority w:val="59"/>
    <w:rsid w:val="00B27C77"/>
    <w:pPr>
      <w:spacing w:after="0" w:line="240" w:lineRule="auto"/>
    </w:pPr>
    <w:rPr>
      <w:rFonts w:ascii="Tahoma" w:hAnsi="Tahoma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E95A3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1F8A"/>
    <w:pPr>
      <w:spacing w:after="0" w:line="240" w:lineRule="auto"/>
    </w:pPr>
    <w:rPr>
      <w:rFonts w:asciiTheme="minorHAnsi" w:hAnsiTheme="minorHAnsi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0.png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5a62c970449a4bf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9ef5e-42ea-4615-b588-ccb0a50a49dc}"/>
      </w:docPartPr>
      <w:docPartBody>
        <w:p w14:paraId="684592A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FD986C3D1FAA47A3F5AD4FBFA89A49" ma:contentTypeVersion="20" ma:contentTypeDescription="Create a new document." ma:contentTypeScope="" ma:versionID="2014e379d30befec7ca778c291ff9d06">
  <xsd:schema xmlns:xsd="http://www.w3.org/2001/XMLSchema" xmlns:xs="http://www.w3.org/2001/XMLSchema" xmlns:p="http://schemas.microsoft.com/office/2006/metadata/properties" xmlns:ns2="8ab94361-c2d7-4816-a1ed-58ad3f25b6a4" xmlns:ns3="440f454b-a57c-4429-8fe6-db0ad54cc127" targetNamespace="http://schemas.microsoft.com/office/2006/metadata/properties" ma:root="true" ma:fieldsID="a5d7be245527cd382a2f0acecac69791" ns2:_="" ns3:_="">
    <xsd:import namespace="8ab94361-c2d7-4816-a1ed-58ad3f25b6a4"/>
    <xsd:import namespace="440f454b-a57c-4429-8fe6-db0ad54cc1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sting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94361-c2d7-4816-a1ed-58ad3f25b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sting" ma:index="10" nillable="true" ma:displayName="Testing" ma:internalName="Testing">
      <xsd:simpleType>
        <xsd:restriction base="dms:Text">
          <xsd:maxLength value="255"/>
        </xsd:restriction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01e288f-5fbb-4de5-824b-c61c796cc8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f454b-a57c-4429-8fe6-db0ad54cc12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1307623-6dbd-41f4-b525-5c9889f4beb5}" ma:internalName="TaxCatchAll" ma:showField="CatchAllData" ma:web="440f454b-a57c-4429-8fe6-db0ad54cc1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ing xmlns="8ab94361-c2d7-4816-a1ed-58ad3f25b6a4" xsi:nil="true"/>
    <TaxCatchAll xmlns="440f454b-a57c-4429-8fe6-db0ad54cc127" xsi:nil="true"/>
    <lcf76f155ced4ddcb4097134ff3c332f xmlns="8ab94361-c2d7-4816-a1ed-58ad3f25b6a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CD72F2-7939-4D2E-9613-3A837B3F4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b94361-c2d7-4816-a1ed-58ad3f25b6a4"/>
    <ds:schemaRef ds:uri="440f454b-a57c-4429-8fe6-db0ad54cc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DBDF3-4CC0-46DF-8A14-F1C4A3989DFD}">
  <ds:schemaRefs>
    <ds:schemaRef ds:uri="http://schemas.microsoft.com/office/2006/metadata/properties"/>
    <ds:schemaRef ds:uri="http://schemas.microsoft.com/office/infopath/2007/PartnerControls"/>
    <ds:schemaRef ds:uri="8ab94361-c2d7-4816-a1ed-58ad3f25b6a4"/>
    <ds:schemaRef ds:uri="440f454b-a57c-4429-8fe6-db0ad54cc127"/>
  </ds:schemaRefs>
</ds:datastoreItem>
</file>

<file path=customXml/itemProps3.xml><?xml version="1.0" encoding="utf-8"?>
<ds:datastoreItem xmlns:ds="http://schemas.openxmlformats.org/officeDocument/2006/customXml" ds:itemID="{3BCBA126-61BB-4772-A2D1-C71696275B6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University of Mancheste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ser</dc:creator>
  <keywords/>
  <dc:description/>
  <lastModifiedBy>Ella Popper</lastModifiedBy>
  <revision>17</revision>
  <dcterms:created xsi:type="dcterms:W3CDTF">2021-09-07T12:26:00.0000000Z</dcterms:created>
  <dcterms:modified xsi:type="dcterms:W3CDTF">2024-04-17T10:47:18.26182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D986C3D1FAA47A3F5AD4FBFA89A49</vt:lpwstr>
  </property>
  <property fmtid="{D5CDD505-2E9C-101B-9397-08002B2CF9AE}" pid="3" name="MediaServiceImageTags">
    <vt:lpwstr/>
  </property>
</Properties>
</file>